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ver</w:t>
      </w:r>
      <w:r>
        <w:t xml:space="preserve"> </w:t>
      </w:r>
      <w:r>
        <w:t xml:space="preserve">Letter</w:t>
      </w:r>
      <w:r>
        <w:t xml:space="preserve"> </w:t>
      </w:r>
      <w:r>
        <w:t xml:space="preserve">for</w:t>
      </w:r>
      <w:r>
        <w:t xml:space="preserve"> </w:t>
      </w:r>
      <w:r>
        <w:t xml:space="preserve">Chemist</w:t>
      </w:r>
      <w:r>
        <w:t xml:space="preserve"> </w:t>
      </w:r>
      <w:r>
        <w:t xml:space="preserve">Position</w:t>
      </w:r>
      <w:r>
        <w:t xml:space="preserve"> </w:t>
      </w:r>
      <w:r>
        <w:t xml:space="preserve">in</w:t>
      </w:r>
      <w:r>
        <w:t xml:space="preserve"> </w:t>
      </w:r>
      <w:r>
        <w:t xml:space="preserve">Belgium</w:t>
      </w:r>
      <w:r>
        <w:t xml:space="preserve"> </w:t>
      </w:r>
      <w:r>
        <w:t xml:space="preserve">Brussels</w:t>
      </w:r>
    </w:p>
    <w:bookmarkStart w:id="20" w:name="cover-letter"/>
    <w:p>
      <w:pPr>
        <w:pStyle w:val="Heading1"/>
      </w:pPr>
      <w:r>
        <w:t xml:space="preserve">Cover Letter</w:t>
      </w:r>
    </w:p>
    <w:p>
      <w:pPr>
        <w:pStyle w:val="FirstParagraph"/>
      </w:pPr>
      <w:r>
        <w:t xml:space="preserve">Dear [Hiring Manager's Name],</w:t>
      </w:r>
    </w:p>
    <w:p>
      <w:pPr>
        <w:pStyle w:val="BodyText"/>
      </w:pPr>
      <w:r>
        <w:t xml:space="preserve">I am writing to express my enthusiastic interest in the Chemist position at your esteemed organization in Belgium Brussels. As a dedicated and passionate chemist with [X years] of experience in [specific field, e.g., pharmaceutical research, environmental chemistry, or materials science], I am eager to contribute my expertise to a dynamic and innovative institution like yours. The opportunity to work in Belgium Brussels, a hub for scientific collaboration and cutting-edge research, aligns perfectly with my professional aspirations and skills. I am confident that my academic background, technical proficiency, and commitment to advancing chemical sciences will make me a valuable asset to your team.</w:t>
      </w:r>
    </w:p>
    <w:p>
      <w:pPr>
        <w:pStyle w:val="BodyText"/>
      </w:pPr>
      <w:r>
        <w:t xml:space="preserve">Throughout my career as a Chemist, I have consistently demonstrated a strong ability to analyze complex problems, design experiments, and deliver results that drive scientific progress. My work has spanned diverse areas such as [mention specific projects or research topics], where I have utilized advanced analytical techniques like [HPLC, GC-MS, NMR spectroscopy] and collaborated with interdisciplinary teams to achieve groundbreaking outcomes. For instance, during my tenure at [previous employer/organization], I led a project focused on [specific goal, e.g., developing sustainable catalysts or optimizing drug formulations], which resulted in [quantifiable achievement, e.g., a 20% increase in efficiency or publication in a reputable journal]. These experiences have honed my ability to balance precision with creativity, ensuring that every experiment and analysis meets the highest standards of quality and innovation.</w:t>
      </w:r>
    </w:p>
    <w:p>
      <w:pPr>
        <w:pStyle w:val="BodyText"/>
      </w:pPr>
      <w:r>
        <w:t xml:space="preserve">What draws me most to the Chemist role in Belgium Brussels is the region’s unique position as a global leader in scientific research and environmental stewardship. Belgium, particularly Brussels, is home to numerous international organizations, research institutions, and chemical companies that prioritize sustainability and technological advancement. As a Chemist deeply committed to addressing global challenges such as climate change and resource scarcity, I am excited about the prospect of contributing to initiatives that align with these values. The opportunity to work in an environment where scientific excellence intersects with policy-making and international collaboration is both inspiring and motivating.</w:t>
      </w:r>
    </w:p>
    <w:p>
      <w:pPr>
        <w:pStyle w:val="BodyText"/>
      </w:pPr>
      <w:r>
        <w:t xml:space="preserve">My academic journey began with a [Bachelor’s/Master’s/PhD] in Chemistry from [University Name], where I developed a solid foundation in organic, inorganic, and physical chemistry. During my studies, I also gained hands-on experience through internships at [relevant organizations], where I refined my laboratory techniques and learned to navigate the complexities of real-world research. My thesis on [specific topic] not only earned me accolades but also deepened my understanding of the practical applications of chemical principles in solving industry-specific challenges.</w:t>
      </w:r>
    </w:p>
    <w:p>
      <w:pPr>
        <w:pStyle w:val="BodyText"/>
      </w:pPr>
      <w:r>
        <w:t xml:space="preserve">Professionally, I have worked in both academic and industrial settings, adapting my skills to meet the demands of different environments. At [Previous Employer], I was responsible for [key responsibilities, e.g., developing new analytical methods, managing a laboratory team, or ensuring compliance with safety regulations]. This role required me to balance meticulous attention to detail with the ability to communicate effectively with stakeholders at all levels. My work on [specific project] involved collaborating with engineers and data scientists to integrate chemical insights into broader technological frameworks, a process that underscored the importance of interdisciplinary teamwork in modern scientific endeavors.</w:t>
      </w:r>
    </w:p>
    <w:p>
      <w:pPr>
        <w:pStyle w:val="BodyText"/>
      </w:pPr>
      <w:r>
        <w:t xml:space="preserve">One of my core strengths as a Chemist is my ability to translate theoretical knowledge into practical solutions. Whether it’s optimizing chemical processes for efficiency or troubleshooting experimental challenges, I approach each task with curiosity and a problem-solving mindset. For example, during a recent project focused on [topic], I identified [specific issue] and proposed an innovative methodology that reduced costs by [percentage] while maintaining the integrity of the results. This experience reinforced my belief that chemistry is not just about understanding molecules but also about creating value for society through scientific innovation.</w:t>
      </w:r>
    </w:p>
    <w:p>
      <w:pPr>
        <w:pStyle w:val="BodyText"/>
      </w:pPr>
      <w:r>
        <w:t xml:space="preserve">In addition to my technical expertise, I am fluent in [languages, e.g., English and French], which I believe will be an asset in a multilingual environment like Belgium Brussels. My ability to communicate effectively with colleagues from diverse cultural backgrounds has allowed me to foster collaboration and drive projects forward efficiently. Furthermore, I stay updated on the latest advancements in my field by attending conferences such as [specific event] and participating in professional networks like [organization name], ensuring that my knowledge remains current and relevant.</w:t>
      </w:r>
    </w:p>
    <w:p>
      <w:pPr>
        <w:pStyle w:val="BodyText"/>
      </w:pPr>
      <w:r>
        <w:t xml:space="preserve">What excites me most about the opportunity to work as a Chemist in Belgium Brussels is the chance to contribute to a community that values both scientific rigor and global impact. I am particularly drawn to your organization’s focus on [specific area, e.g., green chemistry, pharmaceutical innovation, or analytical services], as it resonates with my own passion for [related interest]. I am confident that my skills in [list specific skills] and my track record of delivering high-quality results will enable me to make meaningful contributions to your team. I am also eager to learn from the expertise of your staff and grow alongside a group of professionals who are committed to excellence.</w:t>
      </w:r>
    </w:p>
    <w:p>
      <w:pPr>
        <w:pStyle w:val="BodyText"/>
      </w:pPr>
      <w:r>
        <w:t xml:space="preserve">Thank you for considering my application. I would be delighted to discuss how my background, skills, and enthusiasm align with the goals of your organization. Please find my resume attached for your review. I look forward to the possibility of contributing to the continued success of your team in Belgium Brussels.</w:t>
      </w:r>
    </w:p>
    <w:p>
      <w:pPr>
        <w:pStyle w:val="BodyText"/>
      </w:pPr>
      <w:r>
        <w:t xml:space="preserve">Sincerely,</w:t>
      </w:r>
      <w:r>
        <w:br/>
      </w:r>
      <w:r>
        <w:t xml:space="preserve">[Your Full Name]</w:t>
      </w:r>
      <w:r>
        <w:br/>
      </w:r>
      <w:r>
        <w:t xml:space="preserve">[Your Contact Information: Email Address, Phone Number]</w:t>
      </w:r>
      <w:r>
        <w:br/>
      </w:r>
      <w:r>
        <w:t xml:space="preserve">[LinkedIn Profile or Website (if applicable)]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ver Letter for Chemist Position in Belgium Brussels</dc:title>
  <dc:creator/>
  <cp:keywords/>
  <dcterms:created xsi:type="dcterms:W3CDTF">2025-12-10T10:33:30Z</dcterms:created>
  <dcterms:modified xsi:type="dcterms:W3CDTF">2025-12-10T10:33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